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Latif</w:t>
      </w:r>
      <w:r>
        <w:t xml:space="preserve"> </w:t>
      </w:r>
      <w:r>
        <w:t xml:space="preserve">Fauzan</w:t>
      </w:r>
    </w:p>
    <w:p>
      <w:pPr>
        <w:pStyle w:val="Date"/>
      </w:pPr>
      <w:r>
        <w:t xml:space="preserve">3/10/2021</w:t>
      </w:r>
    </w:p>
    <w:bookmarkStart w:id="20" w:name="Xb54b10cb3d1edd263c7fdd69c1d5f47ffda10b2"/>
    <w:p>
      <w:pPr>
        <w:pStyle w:val="Heading2"/>
      </w:pPr>
      <w:r>
        <w:t xml:space="preserve">1 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a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asc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0"/>
    <w:bookmarkStart w:id="21" w:name="X8ee4276d4eb0e6fd5dcc6ae7f96b94b1fa12efd"/>
    <w:p>
      <w:pPr>
        <w:pStyle w:val="Heading2"/>
      </w:pPr>
      <w:r>
        <w:t xml:space="preserve">2 Tampilkan indeks dari data yang memiliki nilai populasi terkecil.Petunjuk: gunakan fungsi ord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1"/>
    <w:bookmarkStart w:id="22" w:name="Xf3f74247da0fefb7e505d05f04b938420d5a370"/>
    <w:p>
      <w:pPr>
        <w:pStyle w:val="Heading2"/>
      </w:pPr>
      <w:r>
        <w:t xml:space="preserve">3 Dengan fungsi which.min, Tulis satu baris kode yang dapat menampilkan hasil yang sama dengan langkah diat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2"/>
    <w:bookmarkStart w:id="23" w:name="Xdbb9847ea663816f4f671049d8fe4ba481987d0"/>
    <w:p>
      <w:pPr>
        <w:pStyle w:val="Heading2"/>
      </w:pPr>
      <w:r>
        <w:t xml:space="preserve">4 Tampilkan nama negara yang memiliki populasi terkeci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br/>
      </w:r>
      <w:r>
        <w:rPr>
          <w:rStyle w:val="NormalTok"/>
        </w:rPr>
        <w:t xml:space="preserve">s[m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bookmarkEnd w:id="23"/>
    <w:bookmarkStart w:id="24" w:name="Xcdea27b41849381bda64ffe423add163fbf3c02"/>
    <w:p>
      <w:pPr>
        <w:pStyle w:val="Heading2"/>
      </w:pPr>
      <w:r>
        <w:t xml:space="preserve">5 Gunakan fungsi rank 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</w:t>
      </w:r>
      <w:r>
        <w:br/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city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)</w:t>
      </w:r>
    </w:p>
    <w:p>
      <w:pPr>
        <w:pStyle w:val="SourceCode"/>
      </w:pPr>
      <w:r>
        <w:rPr>
          <w:rStyle w:val="VerbatimChar"/>
        </w:rPr>
        <w:t xml:space="preserve">## [1] 2 6 3 5 4 1</w:t>
      </w:r>
    </w:p>
    <w:p>
      <w:pPr>
        <w:pStyle w:val="SourceCode"/>
      </w:pPr>
      <w:r>
        <w:rPr>
          <w:rStyle w:val="NormalTok"/>
        </w:rPr>
        <w:t xml:space="preserve">my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ty_temp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city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)),]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name temperature</w:t>
      </w:r>
      <w:r>
        <w:br/>
      </w:r>
      <w:r>
        <w:rPr>
          <w:rStyle w:val="VerbatimChar"/>
        </w:rPr>
        <w:t xml:space="preserve">## 6        Toronto          30</w:t>
      </w:r>
      <w:r>
        <w:br/>
      </w:r>
      <w:r>
        <w:rPr>
          <w:rStyle w:val="VerbatimChar"/>
        </w:rPr>
        <w:t xml:space="preserve">## 1        Beijing          35</w:t>
      </w:r>
      <w:r>
        <w:br/>
      </w:r>
      <w:r>
        <w:rPr>
          <w:rStyle w:val="VerbatimChar"/>
        </w:rPr>
        <w:t xml:space="preserve">## 3          Paris          42</w:t>
      </w:r>
      <w:r>
        <w:br/>
      </w:r>
      <w:r>
        <w:rPr>
          <w:rStyle w:val="VerbatimChar"/>
        </w:rPr>
        <w:t xml:space="preserve">## 5       San Juan          81</w:t>
      </w:r>
      <w:r>
        <w:br/>
      </w:r>
      <w:r>
        <w:rPr>
          <w:rStyle w:val="VerbatimChar"/>
        </w:rPr>
        <w:t xml:space="preserve">## 4 Rio de Janeiro          84</w:t>
      </w:r>
      <w:r>
        <w:br/>
      </w:r>
      <w:r>
        <w:rPr>
          <w:rStyle w:val="VerbatimChar"/>
        </w:rPr>
        <w:t xml:space="preserve">## 2          Lagos          88</w:t>
      </w:r>
    </w:p>
    <w:bookmarkEnd w:id="24"/>
    <w:bookmarkStart w:id="25" w:name="X87d5c2a8432edfedcfe3b4b815f2ded8933b43c"/>
    <w:p>
      <w:pPr>
        <w:pStyle w:val="Heading2"/>
      </w:pPr>
      <w:r>
        <w:t xml:space="preserve">6 Ulangi langkah sebelumnya, namun kali ini urutkan my_df dengan fungsi order agar data yang ditampilkan merupakan data yang telah diurutkan dari populasi yang paling tidak padat hingga ke yang terpadat. 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i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s)</w:t>
      </w:r>
      <w:r>
        <w:br/>
      </w:r>
      <w:r>
        <w:rPr>
          <w:rStyle w:val="NormalTok"/>
        </w:rPr>
        <w:t xml:space="preserve">my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murde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,]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51              Wyoming  WY          West     563626     5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5            California  CA          West   37253956  1257</w:t>
      </w:r>
    </w:p>
    <w:bookmarkEnd w:id="25"/>
    <w:bookmarkStart w:id="27" w:name="X555b1b9fcae9a706706e02227de84424a17e291"/>
    <w:p>
      <w:pPr>
        <w:pStyle w:val="Heading2"/>
      </w:pPr>
      <w:r>
        <w:t xml:space="preserve">7 Untuk keperluan analisis data, akan dibuat plot yang memvisualisasikan total pembunuhan Perlu diingat bahwa beberapa negara bagian memiliki populasi di bawah 5 juta, sehingga untuk mempermudah analisis, buat plot dalam skala log. Transformasi nilai variabel menggunakan transformasi log10,kemudian tampilkan plot-ny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br/>
      </w:r>
      <w:r>
        <w:rPr>
          <w:rStyle w:val="NormalTok"/>
        </w:rPr>
        <w:t xml:space="preserve">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_in_million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asd_files/figure-docx/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d14d344630db7817442c85e468215e8df12e2c9"/>
    <w:p>
      <w:pPr>
        <w:pStyle w:val="Heading2"/>
      </w:pPr>
      <w:r>
        <w:t xml:space="preserve">8 Buat histogram dari populasi negara bagi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Popu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Californ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pul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liforn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asd_files/figure-docx/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1688cc08f2275091306fa3d86be51c15733dd59"/>
    <w:p>
      <w:pPr>
        <w:pStyle w:val="Heading2"/>
      </w:pPr>
      <w:r>
        <w:t xml:space="preserve">9 Hasilkan boxplot dari populasi negara bagian berdasarkan wilayahny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asd_files/figure-docx/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Plot</dc:title>
  <dc:creator>Abdul Latif Fauzan</dc:creator>
  <cp:keywords/>
  <dcterms:created xsi:type="dcterms:W3CDTF">2021-10-03T07:40:16Z</dcterms:created>
  <dcterms:modified xsi:type="dcterms:W3CDTF">2021-10-03T07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/>
  </property>
</Properties>
</file>